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350510</wp:posOffset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DF5BD4" w:rsidRDefault="00B1708A" w:rsidP="00B1708A">
      <w:pPr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        </w:t>
      </w:r>
    </w:p>
    <w:p w:rsidR="00DF5BD4" w:rsidRDefault="00DF5BD4" w:rsidP="00B1708A">
      <w:pPr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18.05.17</w:t>
      </w:r>
      <w:r w:rsidR="00B1708A">
        <w:rPr>
          <w:b/>
          <w:sz w:val="28"/>
          <w:szCs w:val="28"/>
        </w:rPr>
        <w:t xml:space="preserve"> </w:t>
      </w:r>
    </w:p>
    <w:p w:rsidR="00DF5BD4" w:rsidRDefault="00DF5BD4" w:rsidP="00DF5BD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Ü TOBAT TOPLANTI RAPORU</w:t>
      </w:r>
    </w:p>
    <w:p w:rsidR="00DF5BD4" w:rsidRDefault="00DF5BD4" w:rsidP="00DF5BD4"/>
    <w:p w:rsidR="005031E9" w:rsidRDefault="00DF5BD4" w:rsidP="00657620">
      <w:r>
        <w:t>Kongre Bilimsel Ekibi’nde göre</w:t>
      </w:r>
      <w:r w:rsidR="005031E9">
        <w:t>vli kişilerle toplantı yapıldı. Sunum saatleri kararlaştırıldı.</w:t>
      </w:r>
    </w:p>
    <w:tbl>
      <w:tblPr>
        <w:tblW w:w="97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0"/>
        <w:gridCol w:w="4170"/>
        <w:gridCol w:w="4170"/>
      </w:tblGrid>
      <w:tr w:rsidR="00433130" w:rsidTr="00433130">
        <w:tblPrEx>
          <w:tblCellMar>
            <w:top w:w="0" w:type="dxa"/>
            <w:bottom w:w="0" w:type="dxa"/>
          </w:tblCellMar>
        </w:tblPrEx>
        <w:trPr>
          <w:trHeight w:val="390"/>
        </w:trPr>
        <w:tc>
          <w:tcPr>
            <w:tcW w:w="1410" w:type="dxa"/>
          </w:tcPr>
          <w:p w:rsidR="00433130" w:rsidRDefault="00433130" w:rsidP="008F4F1E"/>
        </w:tc>
        <w:tc>
          <w:tcPr>
            <w:tcW w:w="4170" w:type="dxa"/>
          </w:tcPr>
          <w:p w:rsidR="00433130" w:rsidRPr="00433130" w:rsidRDefault="00433130" w:rsidP="00433130">
            <w:pPr>
              <w:jc w:val="center"/>
              <w:rPr>
                <w:b/>
              </w:rPr>
            </w:pPr>
            <w:r>
              <w:rPr>
                <w:b/>
              </w:rPr>
              <w:t>CUMA</w:t>
            </w:r>
          </w:p>
        </w:tc>
        <w:tc>
          <w:tcPr>
            <w:tcW w:w="4170" w:type="dxa"/>
          </w:tcPr>
          <w:p w:rsidR="00433130" w:rsidRPr="00433130" w:rsidRDefault="00433130" w:rsidP="00433130">
            <w:pPr>
              <w:jc w:val="center"/>
              <w:rPr>
                <w:b/>
              </w:rPr>
            </w:pPr>
            <w:r>
              <w:rPr>
                <w:b/>
              </w:rPr>
              <w:t>CUMARTESİ</w:t>
            </w:r>
          </w:p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390"/>
        </w:trPr>
        <w:tc>
          <w:tcPr>
            <w:tcW w:w="1410" w:type="dxa"/>
          </w:tcPr>
          <w:p w:rsidR="00433130" w:rsidRPr="00433130" w:rsidRDefault="005D1CCE" w:rsidP="00433130">
            <w:pPr>
              <w:jc w:val="center"/>
              <w:rPr>
                <w:b/>
              </w:rPr>
            </w:pPr>
            <w:r>
              <w:rPr>
                <w:b/>
              </w:rPr>
              <w:t>10.00-10.45</w:t>
            </w:r>
          </w:p>
        </w:tc>
        <w:tc>
          <w:tcPr>
            <w:tcW w:w="4170" w:type="dxa"/>
            <w:vMerge w:val="restart"/>
          </w:tcPr>
          <w:p w:rsidR="00433130" w:rsidRDefault="00433130" w:rsidP="005D1CCE">
            <w:pPr>
              <w:jc w:val="center"/>
            </w:pPr>
          </w:p>
          <w:p w:rsidR="005D1CCE" w:rsidRDefault="005D1CCE" w:rsidP="005D1CCE">
            <w:pPr>
              <w:jc w:val="center"/>
            </w:pP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345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1.00-11.45</w:t>
            </w:r>
          </w:p>
        </w:tc>
        <w:tc>
          <w:tcPr>
            <w:tcW w:w="4170" w:type="dxa"/>
            <w:vMerge/>
          </w:tcPr>
          <w:p w:rsidR="00433130" w:rsidRDefault="00433130" w:rsidP="008F4F1E"/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435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2.00-13.00</w:t>
            </w:r>
          </w:p>
        </w:tc>
        <w:tc>
          <w:tcPr>
            <w:tcW w:w="4170" w:type="dxa"/>
            <w:vMerge/>
          </w:tcPr>
          <w:p w:rsidR="00433130" w:rsidRDefault="00433130" w:rsidP="008F4F1E"/>
        </w:tc>
        <w:tc>
          <w:tcPr>
            <w:tcW w:w="4170" w:type="dxa"/>
            <w:vMerge w:val="restart"/>
          </w:tcPr>
          <w:p w:rsidR="00433130" w:rsidRDefault="00433130" w:rsidP="008F4F1E"/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285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3.00-13.30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AÇILIŞ KONUŞMASI</w:t>
            </w:r>
          </w:p>
        </w:tc>
        <w:tc>
          <w:tcPr>
            <w:tcW w:w="4170" w:type="dxa"/>
            <w:vMerge/>
          </w:tcPr>
          <w:p w:rsidR="00433130" w:rsidRDefault="00433130" w:rsidP="008F4F1E"/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285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3.30-14.15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420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4.30-15.15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5.30-16.15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</w:tr>
      <w:tr w:rsidR="00433130" w:rsidTr="00433130">
        <w:tblPrEx>
          <w:tblCellMar>
            <w:top w:w="0" w:type="dxa"/>
            <w:bottom w:w="0" w:type="dxa"/>
          </w:tblCellMar>
        </w:tblPrEx>
        <w:trPr>
          <w:trHeight w:val="435"/>
        </w:trPr>
        <w:tc>
          <w:tcPr>
            <w:tcW w:w="1410" w:type="dxa"/>
          </w:tcPr>
          <w:p w:rsidR="00433130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16.30-17.15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  <w:tc>
          <w:tcPr>
            <w:tcW w:w="4170" w:type="dxa"/>
          </w:tcPr>
          <w:p w:rsidR="00433130" w:rsidRDefault="005D1CCE" w:rsidP="005D1CCE">
            <w:pPr>
              <w:jc w:val="center"/>
            </w:pPr>
            <w:r>
              <w:t>SUNUM</w:t>
            </w:r>
          </w:p>
        </w:tc>
      </w:tr>
      <w:tr w:rsidR="005D1CCE" w:rsidTr="00433130">
        <w:tblPrEx>
          <w:tblCellMar>
            <w:top w:w="0" w:type="dxa"/>
            <w:bottom w:w="0" w:type="dxa"/>
          </w:tblCellMar>
        </w:tblPrEx>
        <w:trPr>
          <w:trHeight w:val="435"/>
        </w:trPr>
        <w:tc>
          <w:tcPr>
            <w:tcW w:w="1410" w:type="dxa"/>
          </w:tcPr>
          <w:p w:rsidR="005D1CCE" w:rsidRDefault="005D1CCE" w:rsidP="005D1CCE">
            <w:pPr>
              <w:jc w:val="center"/>
              <w:rPr>
                <w:b/>
              </w:rPr>
            </w:pPr>
          </w:p>
        </w:tc>
        <w:tc>
          <w:tcPr>
            <w:tcW w:w="4170" w:type="dxa"/>
          </w:tcPr>
          <w:p w:rsidR="005D1CCE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4 SUNUM</w:t>
            </w:r>
          </w:p>
        </w:tc>
        <w:tc>
          <w:tcPr>
            <w:tcW w:w="4170" w:type="dxa"/>
          </w:tcPr>
          <w:p w:rsidR="005D1CCE" w:rsidRPr="005D1CCE" w:rsidRDefault="005D1CCE" w:rsidP="005D1CCE">
            <w:pPr>
              <w:jc w:val="center"/>
              <w:rPr>
                <w:b/>
              </w:rPr>
            </w:pPr>
            <w:r>
              <w:rPr>
                <w:b/>
              </w:rPr>
              <w:t>6 SUNUM</w:t>
            </w:r>
          </w:p>
        </w:tc>
      </w:tr>
    </w:tbl>
    <w:p w:rsidR="001375F9" w:rsidRDefault="001375F9" w:rsidP="008F4F1E"/>
    <w:p w:rsidR="005D1CCE" w:rsidRDefault="005D1CCE" w:rsidP="005D1CCE">
      <w:pPr>
        <w:pStyle w:val="ListeParagraf"/>
        <w:numPr>
          <w:ilvl w:val="0"/>
          <w:numId w:val="10"/>
        </w:numPr>
      </w:pPr>
      <w:r>
        <w:t>Anatomi / İbrahim Tekdemir – Cuma 13.30-14.15</w:t>
      </w:r>
      <w:r w:rsidR="007A64D7">
        <w:t>*</w:t>
      </w:r>
    </w:p>
    <w:p w:rsidR="005D1CCE" w:rsidRDefault="007A64D7" w:rsidP="005D1CCE">
      <w:pPr>
        <w:pStyle w:val="ListeParagraf"/>
        <w:numPr>
          <w:ilvl w:val="0"/>
          <w:numId w:val="10"/>
        </w:numPr>
      </w:pPr>
      <w:r>
        <w:t>Gamma knife / Feridun Acar (Şeniz K. Esen)</w:t>
      </w:r>
    </w:p>
    <w:p w:rsidR="007A64D7" w:rsidRDefault="007A64D7" w:rsidP="005D1CCE">
      <w:pPr>
        <w:pStyle w:val="ListeParagraf"/>
        <w:numPr>
          <w:ilvl w:val="0"/>
          <w:numId w:val="10"/>
        </w:numPr>
      </w:pPr>
      <w:r>
        <w:t>Çocuk cerrahisi / Erbuğ Keskin + Fatih Batı (?)*</w:t>
      </w:r>
    </w:p>
    <w:p w:rsidR="007A64D7" w:rsidRDefault="007A64D7" w:rsidP="005D1CCE">
      <w:pPr>
        <w:pStyle w:val="ListeParagraf"/>
        <w:numPr>
          <w:ilvl w:val="0"/>
          <w:numId w:val="10"/>
        </w:numPr>
      </w:pPr>
      <w:r>
        <w:t>Robotik cerrahi / Burhan Kabay + Onur Birsen(?) (Şeniz K. Esen)</w:t>
      </w:r>
    </w:p>
    <w:p w:rsidR="007A64D7" w:rsidRDefault="007A64D7" w:rsidP="005D1CCE">
      <w:pPr>
        <w:pStyle w:val="ListeParagraf"/>
        <w:numPr>
          <w:ilvl w:val="0"/>
          <w:numId w:val="10"/>
        </w:numPr>
      </w:pPr>
      <w:r>
        <w:t>KBB / Fazıl Necdet Ardıç</w:t>
      </w:r>
    </w:p>
    <w:p w:rsidR="007A64D7" w:rsidRDefault="007A64D7" w:rsidP="005D1CCE">
      <w:pPr>
        <w:pStyle w:val="ListeParagraf"/>
        <w:numPr>
          <w:ilvl w:val="0"/>
          <w:numId w:val="10"/>
        </w:numPr>
      </w:pPr>
      <w:r>
        <w:t>Metabolik cerrahi (?)</w:t>
      </w:r>
    </w:p>
    <w:p w:rsidR="007A64D7" w:rsidRDefault="007A64D7" w:rsidP="005D1CCE">
      <w:pPr>
        <w:pStyle w:val="ListeParagraf"/>
        <w:numPr>
          <w:ilvl w:val="0"/>
          <w:numId w:val="10"/>
        </w:numPr>
      </w:pPr>
      <w:r>
        <w:t>Transplantasyon / Murat Özban (Naciye Dereli, M. Kürşat Ertan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Göz cerrahisi / Gökhan Peker, Nevin Çetin (?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Kardiyoloji / Doğu Kılıç (Yiğit Kahraman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KVC (?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Da Vinci (?) (Egemen Dal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Plastik cerrahi (?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Göğüs cerrahisi / Bedrettin Yıldızeli (Nilsu Kösem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Üroloji / Ali ersin Zümrütbaş (?)</w:t>
      </w:r>
    </w:p>
    <w:p w:rsidR="007A64D7" w:rsidRDefault="007A64D7" w:rsidP="007A64D7">
      <w:pPr>
        <w:pStyle w:val="ListeParagraf"/>
        <w:numPr>
          <w:ilvl w:val="0"/>
          <w:numId w:val="10"/>
        </w:numPr>
      </w:pPr>
      <w:r>
        <w:t>Ortopedi (?)</w:t>
      </w:r>
    </w:p>
    <w:p w:rsidR="007A64D7" w:rsidRPr="001E5AB2" w:rsidRDefault="007A64D7" w:rsidP="007A64D7">
      <w:pPr>
        <w:ind w:left="360"/>
      </w:pPr>
      <w:r>
        <w:t>Bunlara ek olarak Histoloji ve Embriyoloji Anabilim Dalı’ndan Gülçin Abban Mete’nin Kök Hücre birimi oluşturma fikri topluluk üyelerince konuşuldu.</w:t>
      </w:r>
      <w:bookmarkStart w:id="0" w:name="_GoBack"/>
      <w:bookmarkEnd w:id="0"/>
      <w:r>
        <w:t xml:space="preserve"> </w:t>
      </w:r>
    </w:p>
    <w:sectPr w:rsidR="007A64D7" w:rsidRPr="001E5AB2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044F" w:rsidRDefault="00FE044F" w:rsidP="00B1708A">
      <w:pPr>
        <w:spacing w:after="0" w:line="240" w:lineRule="auto"/>
      </w:pPr>
      <w:r>
        <w:separator/>
      </w:r>
    </w:p>
  </w:endnote>
  <w:endnote w:type="continuationSeparator" w:id="0">
    <w:p w:rsidR="00FE044F" w:rsidRDefault="00FE044F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044F" w:rsidRDefault="00FE044F" w:rsidP="00B1708A">
      <w:pPr>
        <w:spacing w:after="0" w:line="240" w:lineRule="auto"/>
      </w:pPr>
      <w:r>
        <w:separator/>
      </w:r>
    </w:p>
  </w:footnote>
  <w:footnote w:type="continuationSeparator" w:id="0">
    <w:p w:rsidR="00FE044F" w:rsidRDefault="00FE044F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554422"/>
    <w:multiLevelType w:val="hybridMultilevel"/>
    <w:tmpl w:val="1EAE3A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qgUAD1GBICwAAAA="/>
  </w:docVars>
  <w:rsids>
    <w:rsidRoot w:val="00682CD9"/>
    <w:rsid w:val="00083CB3"/>
    <w:rsid w:val="001375F9"/>
    <w:rsid w:val="001D0C07"/>
    <w:rsid w:val="001E5AB2"/>
    <w:rsid w:val="00381491"/>
    <w:rsid w:val="00416E52"/>
    <w:rsid w:val="00433130"/>
    <w:rsid w:val="005031E9"/>
    <w:rsid w:val="005D1CCE"/>
    <w:rsid w:val="00657620"/>
    <w:rsid w:val="00682CD9"/>
    <w:rsid w:val="007973F9"/>
    <w:rsid w:val="007A64D7"/>
    <w:rsid w:val="008720BA"/>
    <w:rsid w:val="008F4F1E"/>
    <w:rsid w:val="00A5418E"/>
    <w:rsid w:val="00A56E79"/>
    <w:rsid w:val="00A92DC2"/>
    <w:rsid w:val="00B1708A"/>
    <w:rsid w:val="00C904BA"/>
    <w:rsid w:val="00D83AE2"/>
    <w:rsid w:val="00DF5BD4"/>
    <w:rsid w:val="00EF371C"/>
    <w:rsid w:val="00F77496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6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0</cp:revision>
  <dcterms:created xsi:type="dcterms:W3CDTF">2016-12-06T19:26:00Z</dcterms:created>
  <dcterms:modified xsi:type="dcterms:W3CDTF">2017-05-21T14:16:00Z</dcterms:modified>
</cp:coreProperties>
</file>